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8"/>
        <w:gridCol w:w="4406"/>
        <w:gridCol w:w="1066"/>
        <w:gridCol w:w="1980"/>
        <w:gridCol w:w="2340"/>
      </w:tblGrid>
      <w:tr w:rsidR="00002541" w:rsidRPr="00C911B4" w14:paraId="62D14AC9" w14:textId="77777777" w:rsidTr="00121BD4">
        <w:trPr>
          <w:trHeight w:val="407"/>
        </w:trPr>
        <w:tc>
          <w:tcPr>
            <w:tcW w:w="10530" w:type="dxa"/>
            <w:gridSpan w:val="6"/>
          </w:tcPr>
          <w:p w14:paraId="7BF0E014" w14:textId="77777777" w:rsidR="00002541" w:rsidRPr="00C911B4" w:rsidRDefault="00002541" w:rsidP="007D512B">
            <w:pPr>
              <w:ind w:left="-90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  <w:noProof/>
                <w:lang w:eastAsia="en-GB"/>
              </w:rPr>
              <w:drawing>
                <wp:inline distT="0" distB="0" distL="0" distR="0" wp14:anchorId="5949E7CD" wp14:editId="7E1E7E1D">
                  <wp:extent cx="6549390" cy="952500"/>
                  <wp:effectExtent l="0" t="0" r="381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4939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C911B4" w14:paraId="2E54D024" w14:textId="77777777" w:rsidTr="00121BD4">
        <w:trPr>
          <w:trHeight w:val="407"/>
        </w:trPr>
        <w:tc>
          <w:tcPr>
            <w:tcW w:w="10530" w:type="dxa"/>
            <w:gridSpan w:val="6"/>
          </w:tcPr>
          <w:p w14:paraId="122EF40A" w14:textId="69C75227" w:rsidR="00002541" w:rsidRPr="00C911B4" w:rsidRDefault="00972F32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 xml:space="preserve">Set 2 </w:t>
            </w:r>
          </w:p>
        </w:tc>
      </w:tr>
      <w:tr w:rsidR="00002541" w:rsidRPr="00C911B4" w14:paraId="5390A607" w14:textId="77777777" w:rsidTr="00121BD4">
        <w:trPr>
          <w:trHeight w:val="407"/>
        </w:trPr>
        <w:tc>
          <w:tcPr>
            <w:tcW w:w="10530" w:type="dxa"/>
            <w:gridSpan w:val="6"/>
          </w:tcPr>
          <w:p w14:paraId="06C1CAE0" w14:textId="05EBC686" w:rsidR="00002541" w:rsidRPr="00C911B4" w:rsidRDefault="00121BD4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PERIODIC TEST - III</w:t>
            </w:r>
          </w:p>
        </w:tc>
      </w:tr>
      <w:tr w:rsidR="00002541" w:rsidRPr="00C911B4" w14:paraId="772278A2" w14:textId="77777777" w:rsidTr="00121BD4">
        <w:trPr>
          <w:trHeight w:val="675"/>
        </w:trPr>
        <w:tc>
          <w:tcPr>
            <w:tcW w:w="5144" w:type="dxa"/>
            <w:gridSpan w:val="3"/>
          </w:tcPr>
          <w:p w14:paraId="6F3E2C4A" w14:textId="625872AC" w:rsidR="00002541" w:rsidRPr="00C911B4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Subject:</w:t>
            </w:r>
            <w:r w:rsidR="00590EC6">
              <w:rPr>
                <w:rFonts w:asciiTheme="majorBidi" w:hAnsiTheme="majorBidi" w:cstheme="majorBidi"/>
                <w:b/>
              </w:rPr>
              <w:t xml:space="preserve"> </w:t>
            </w:r>
            <w:r w:rsidRPr="00C911B4">
              <w:rPr>
                <w:rFonts w:asciiTheme="majorBidi" w:hAnsiTheme="majorBidi" w:cstheme="majorBidi"/>
                <w:b/>
              </w:rPr>
              <w:t>Mathematics</w:t>
            </w:r>
          </w:p>
          <w:p w14:paraId="3F35F33E" w14:textId="4C1DCF78" w:rsidR="00002541" w:rsidRPr="00C911B4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 xml:space="preserve">Grade: </w:t>
            </w:r>
            <w:r w:rsidR="00560FE0">
              <w:rPr>
                <w:rFonts w:asciiTheme="majorBidi" w:hAnsiTheme="majorBidi" w:cstheme="majorBidi"/>
                <w:b/>
              </w:rPr>
              <w:t>12</w:t>
            </w:r>
          </w:p>
        </w:tc>
        <w:tc>
          <w:tcPr>
            <w:tcW w:w="5386" w:type="dxa"/>
            <w:gridSpan w:val="3"/>
          </w:tcPr>
          <w:p w14:paraId="5D3AF3BB" w14:textId="68ACDD19" w:rsidR="00560FE0" w:rsidRDefault="00002541" w:rsidP="00560FE0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C911B4">
              <w:rPr>
                <w:rFonts w:asciiTheme="majorBidi" w:hAnsiTheme="majorBidi" w:cstheme="majorBidi"/>
                <w:sz w:val="24"/>
                <w:szCs w:val="24"/>
              </w:rPr>
              <w:t>Max</w:t>
            </w:r>
            <w:r w:rsidR="00560FE0">
              <w:rPr>
                <w:rFonts w:asciiTheme="majorBidi" w:hAnsiTheme="majorBidi" w:cstheme="majorBidi"/>
                <w:sz w:val="24"/>
                <w:szCs w:val="24"/>
              </w:rPr>
              <w:t>-</w:t>
            </w:r>
            <w:r w:rsidRPr="00C911B4">
              <w:rPr>
                <w:rFonts w:asciiTheme="majorBidi" w:hAnsiTheme="majorBidi" w:cstheme="majorBidi"/>
                <w:sz w:val="24"/>
                <w:szCs w:val="24"/>
              </w:rPr>
              <w:t>Marks:</w:t>
            </w:r>
            <w:r w:rsidR="00560FE0">
              <w:rPr>
                <w:rFonts w:asciiTheme="majorBidi" w:hAnsiTheme="majorBidi" w:cstheme="majorBidi"/>
                <w:sz w:val="24"/>
                <w:szCs w:val="24"/>
              </w:rPr>
              <w:t>35</w:t>
            </w:r>
          </w:p>
          <w:p w14:paraId="7BEABB5A" w14:textId="7D845FE0" w:rsidR="00002541" w:rsidRPr="00C911B4" w:rsidRDefault="00002541" w:rsidP="00560FE0">
            <w:pPr>
              <w:pStyle w:val="Heading1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C911B4">
              <w:rPr>
                <w:rFonts w:asciiTheme="majorBidi" w:hAnsiTheme="majorBidi" w:cstheme="majorBidi"/>
                <w:sz w:val="24"/>
                <w:szCs w:val="24"/>
              </w:rPr>
              <w:t xml:space="preserve">Time: </w:t>
            </w:r>
            <w:r w:rsidR="00560FE0">
              <w:rPr>
                <w:rFonts w:asciiTheme="majorBidi" w:hAnsiTheme="majorBidi" w:cstheme="majorBidi"/>
                <w:sz w:val="24"/>
                <w:szCs w:val="24"/>
              </w:rPr>
              <w:t>40 minutes</w:t>
            </w:r>
          </w:p>
        </w:tc>
      </w:tr>
      <w:tr w:rsidR="00002541" w:rsidRPr="00C911B4" w14:paraId="14F9B9CC" w14:textId="77777777" w:rsidTr="00121BD4">
        <w:trPr>
          <w:trHeight w:val="404"/>
        </w:trPr>
        <w:tc>
          <w:tcPr>
            <w:tcW w:w="6210" w:type="dxa"/>
            <w:gridSpan w:val="4"/>
          </w:tcPr>
          <w:p w14:paraId="007AD252" w14:textId="77777777" w:rsidR="00002541" w:rsidRPr="00C911B4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Name:</w:t>
            </w:r>
          </w:p>
        </w:tc>
        <w:tc>
          <w:tcPr>
            <w:tcW w:w="1980" w:type="dxa"/>
          </w:tcPr>
          <w:p w14:paraId="02E343D2" w14:textId="77777777" w:rsidR="00002541" w:rsidRPr="00C911B4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Section:</w:t>
            </w:r>
          </w:p>
        </w:tc>
        <w:tc>
          <w:tcPr>
            <w:tcW w:w="2340" w:type="dxa"/>
          </w:tcPr>
          <w:p w14:paraId="63AD9353" w14:textId="77777777" w:rsidR="00002541" w:rsidRPr="00C911B4" w:rsidRDefault="00002541" w:rsidP="007D512B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Roll No:</w:t>
            </w:r>
          </w:p>
        </w:tc>
      </w:tr>
      <w:tr w:rsidR="00002541" w:rsidRPr="00C911B4" w14:paraId="2466C33D" w14:textId="77777777" w:rsidTr="00121BD4">
        <w:trPr>
          <w:trHeight w:val="962"/>
        </w:trPr>
        <w:tc>
          <w:tcPr>
            <w:tcW w:w="10530" w:type="dxa"/>
            <w:gridSpan w:val="6"/>
          </w:tcPr>
          <w:p w14:paraId="4B597BC9" w14:textId="77777777" w:rsidR="00002541" w:rsidRPr="00C911B4" w:rsidRDefault="00002541" w:rsidP="007D512B">
            <w:pPr>
              <w:rPr>
                <w:rFonts w:asciiTheme="majorBidi" w:hAnsiTheme="majorBidi" w:cstheme="majorBidi"/>
                <w:b/>
                <w:u w:val="single"/>
              </w:rPr>
            </w:pPr>
            <w:r w:rsidRPr="00C911B4">
              <w:rPr>
                <w:rFonts w:asciiTheme="majorBidi" w:hAnsiTheme="majorBidi" w:cstheme="majorBidi"/>
                <w:b/>
                <w:u w:val="single"/>
              </w:rPr>
              <w:t xml:space="preserve">General Instructions: </w:t>
            </w:r>
          </w:p>
          <w:p w14:paraId="56E728E6" w14:textId="76340C58" w:rsidR="00002541" w:rsidRPr="00C911B4" w:rsidRDefault="00002541" w:rsidP="007D512B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lang w:val="en-US"/>
              </w:rPr>
            </w:pPr>
            <w:r w:rsidRPr="00C911B4">
              <w:rPr>
                <w:b/>
                <w:lang w:val="en-US"/>
              </w:rPr>
              <w:t xml:space="preserve">Questions in Section </w:t>
            </w:r>
            <w:r w:rsidR="00B769F3" w:rsidRPr="00C911B4">
              <w:rPr>
                <w:b/>
                <w:lang w:val="en-US"/>
              </w:rPr>
              <w:t>A</w:t>
            </w:r>
            <w:r w:rsidR="00590EC6">
              <w:rPr>
                <w:b/>
                <w:lang w:val="en-US"/>
              </w:rPr>
              <w:t xml:space="preserve"> </w:t>
            </w:r>
            <w:r w:rsidRPr="00C911B4">
              <w:rPr>
                <w:b/>
                <w:lang w:val="en-US"/>
              </w:rPr>
              <w:t>carries 2 marks each</w:t>
            </w:r>
          </w:p>
          <w:p w14:paraId="7D18D3C5" w14:textId="088CEB77" w:rsidR="00002541" w:rsidRPr="00C911B4" w:rsidRDefault="00002541" w:rsidP="007D512B">
            <w:pPr>
              <w:numPr>
                <w:ilvl w:val="0"/>
                <w:numId w:val="4"/>
              </w:numPr>
              <w:spacing w:after="160" w:line="276" w:lineRule="auto"/>
              <w:contextualSpacing/>
              <w:rPr>
                <w:b/>
                <w:lang w:val="en-US"/>
              </w:rPr>
            </w:pPr>
            <w:r w:rsidRPr="00C911B4">
              <w:rPr>
                <w:b/>
                <w:lang w:val="en-US"/>
              </w:rPr>
              <w:t xml:space="preserve">Questions in Section </w:t>
            </w:r>
            <w:r w:rsidR="00B769F3" w:rsidRPr="00C911B4">
              <w:rPr>
                <w:b/>
                <w:lang w:val="en-US"/>
              </w:rPr>
              <w:t>B</w:t>
            </w:r>
            <w:r w:rsidRPr="00C911B4">
              <w:rPr>
                <w:b/>
                <w:lang w:val="en-US"/>
              </w:rPr>
              <w:t xml:space="preserve"> carries 3 marks each</w:t>
            </w:r>
          </w:p>
          <w:p w14:paraId="4390C873" w14:textId="6E022421" w:rsidR="00002541" w:rsidRPr="00C911B4" w:rsidRDefault="00002541" w:rsidP="002D7028">
            <w:pPr>
              <w:rPr>
                <w:rFonts w:asciiTheme="majorBidi" w:hAnsiTheme="majorBidi" w:cstheme="majorBidi"/>
                <w:b/>
                <w:u w:val="single"/>
              </w:rPr>
            </w:pPr>
            <w:r w:rsidRPr="00C911B4">
              <w:rPr>
                <w:b/>
              </w:rPr>
              <w:t xml:space="preserve">           Questions in Section </w:t>
            </w:r>
            <w:r w:rsidR="00B769F3" w:rsidRPr="00C911B4">
              <w:rPr>
                <w:b/>
              </w:rPr>
              <w:t>C</w:t>
            </w:r>
            <w:r w:rsidRPr="00C911B4">
              <w:rPr>
                <w:b/>
              </w:rPr>
              <w:t xml:space="preserve"> carries 4 marks e</w:t>
            </w:r>
            <w:r w:rsidRPr="00C911B4">
              <w:rPr>
                <w:rFonts w:asciiTheme="majorBidi" w:hAnsiTheme="majorBidi" w:cstheme="majorBidi"/>
                <w:b/>
              </w:rPr>
              <w:t>.</w:t>
            </w:r>
          </w:p>
        </w:tc>
      </w:tr>
      <w:tr w:rsidR="00972F32" w:rsidRPr="00C911B4" w14:paraId="725EC75D" w14:textId="77777777" w:rsidTr="00121BD4">
        <w:trPr>
          <w:trHeight w:val="155"/>
        </w:trPr>
        <w:tc>
          <w:tcPr>
            <w:tcW w:w="720" w:type="dxa"/>
          </w:tcPr>
          <w:p w14:paraId="155CBE60" w14:textId="77777777" w:rsidR="00972F32" w:rsidRPr="00C911B4" w:rsidRDefault="00972F32" w:rsidP="007D512B">
            <w:pPr>
              <w:ind w:left="288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9810" w:type="dxa"/>
            <w:gridSpan w:val="5"/>
          </w:tcPr>
          <w:p w14:paraId="78E7DEE4" w14:textId="448B0D6E" w:rsidR="00972F32" w:rsidRPr="00C911B4" w:rsidRDefault="00972F32" w:rsidP="00972F32">
            <w:pPr>
              <w:jc w:val="center"/>
              <w:rPr>
                <w:rFonts w:asciiTheme="majorBidi" w:hAnsiTheme="majorBidi" w:cstheme="majorBidi"/>
              </w:rPr>
            </w:pPr>
            <w:r w:rsidRPr="00C911B4">
              <w:rPr>
                <w:rFonts w:asciiTheme="majorBidi" w:hAnsiTheme="majorBidi" w:cstheme="majorBidi"/>
                <w:b/>
              </w:rPr>
              <w:t>SECTION A</w:t>
            </w:r>
          </w:p>
        </w:tc>
      </w:tr>
      <w:tr w:rsidR="00002541" w:rsidRPr="00C911B4" w14:paraId="24A6CF41" w14:textId="77777777" w:rsidTr="00121BD4">
        <w:trPr>
          <w:trHeight w:val="547"/>
        </w:trPr>
        <w:tc>
          <w:tcPr>
            <w:tcW w:w="738" w:type="dxa"/>
            <w:gridSpan w:val="2"/>
          </w:tcPr>
          <w:p w14:paraId="5250E904" w14:textId="2350D598" w:rsidR="00002541" w:rsidRPr="00C911B4" w:rsidRDefault="00002541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1</w:t>
            </w:r>
          </w:p>
        </w:tc>
        <w:tc>
          <w:tcPr>
            <w:tcW w:w="9792" w:type="dxa"/>
            <w:gridSpan w:val="4"/>
          </w:tcPr>
          <w:p w14:paraId="05082602" w14:textId="3A9B5D72" w:rsidR="00002541" w:rsidRPr="00C911B4" w:rsidRDefault="00F936C1" w:rsidP="00F936C1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Evaluate: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Cs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6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 xml:space="preserve">- 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6</m:t>
                          </m:r>
                        </m:sup>
                      </m:sSup>
                    </m:den>
                  </m:f>
                </m:e>
              </m:nary>
            </m:oMath>
            <w:r w:rsidRPr="00C911B4">
              <w:rPr>
                <w:rFonts w:asciiTheme="majorBidi" w:hAnsiTheme="majorBidi" w:cstheme="majorBidi"/>
                <w:bCs/>
              </w:rPr>
              <w:t xml:space="preserve"> dx</w:t>
            </w:r>
          </w:p>
        </w:tc>
      </w:tr>
      <w:tr w:rsidR="00002541" w:rsidRPr="00C911B4" w14:paraId="71904574" w14:textId="77777777" w:rsidTr="00121BD4">
        <w:trPr>
          <w:trHeight w:val="411"/>
        </w:trPr>
        <w:tc>
          <w:tcPr>
            <w:tcW w:w="738" w:type="dxa"/>
            <w:gridSpan w:val="2"/>
          </w:tcPr>
          <w:p w14:paraId="2E69B0C1" w14:textId="77B21B91" w:rsidR="00002541" w:rsidRPr="00C911B4" w:rsidRDefault="003C5DE7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2</w:t>
            </w:r>
          </w:p>
        </w:tc>
        <w:tc>
          <w:tcPr>
            <w:tcW w:w="9792" w:type="dxa"/>
            <w:gridSpan w:val="4"/>
          </w:tcPr>
          <w:p w14:paraId="27AEA22C" w14:textId="6AB3B3CE" w:rsidR="00002541" w:rsidRPr="00C911B4" w:rsidRDefault="00F936C1" w:rsidP="00806C3B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Evaluate: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theme="majorBidi"/>
                      <w:bCs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2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dx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x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(1 + logx)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2</m:t>
                          </m:r>
                        </m:sup>
                      </m:sSup>
                    </m:den>
                  </m:f>
                </m:e>
              </m:nary>
            </m:oMath>
          </w:p>
        </w:tc>
      </w:tr>
      <w:tr w:rsidR="00002541" w:rsidRPr="00C911B4" w14:paraId="0D633481" w14:textId="77777777" w:rsidTr="00121BD4">
        <w:trPr>
          <w:trHeight w:val="324"/>
        </w:trPr>
        <w:tc>
          <w:tcPr>
            <w:tcW w:w="738" w:type="dxa"/>
            <w:gridSpan w:val="2"/>
          </w:tcPr>
          <w:p w14:paraId="46C55A51" w14:textId="6184B426" w:rsidR="00002541" w:rsidRPr="00C911B4" w:rsidRDefault="003C5DE7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9792" w:type="dxa"/>
            <w:gridSpan w:val="4"/>
          </w:tcPr>
          <w:p w14:paraId="4C63027C" w14:textId="63673910" w:rsidR="00002541" w:rsidRPr="00C911B4" w:rsidRDefault="00606E60" w:rsidP="007C2484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Find the area of the region bounded by the two parabolas y =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</m:oMath>
            <w:r w:rsidRPr="00C911B4">
              <w:rPr>
                <w:rFonts w:asciiTheme="majorBidi" w:hAnsiTheme="majorBidi" w:cstheme="majorBidi"/>
                <w:bCs/>
              </w:rPr>
              <w:t xml:space="preserve"> and</w:t>
            </w:r>
            <w:r w:rsidR="00E225F1">
              <w:rPr>
                <w:rFonts w:asciiTheme="majorBidi" w:hAnsiTheme="majorBidi" w:cstheme="majorBidi"/>
                <w:bCs/>
              </w:rPr>
              <w:t xml:space="preserve"> y=4</w:t>
            </w:r>
          </w:p>
        </w:tc>
      </w:tr>
      <w:tr w:rsidR="00002541" w:rsidRPr="00C911B4" w14:paraId="675BEF76" w14:textId="77777777" w:rsidTr="00121BD4">
        <w:trPr>
          <w:trHeight w:val="649"/>
        </w:trPr>
        <w:tc>
          <w:tcPr>
            <w:tcW w:w="738" w:type="dxa"/>
            <w:gridSpan w:val="2"/>
          </w:tcPr>
          <w:p w14:paraId="31E1EA18" w14:textId="77AEC528" w:rsidR="00002541" w:rsidRPr="00C911B4" w:rsidRDefault="003C5DE7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4</w:t>
            </w:r>
          </w:p>
        </w:tc>
        <w:tc>
          <w:tcPr>
            <w:tcW w:w="9792" w:type="dxa"/>
            <w:gridSpan w:val="4"/>
          </w:tcPr>
          <w:p w14:paraId="42DE5B28" w14:textId="62810D1B" w:rsidR="00002541" w:rsidRPr="00C911B4" w:rsidRDefault="00E225F1" w:rsidP="00606E60">
            <w:pPr>
              <w:rPr>
                <w:rFonts w:asciiTheme="majorBidi" w:hAnsiTheme="majorBidi" w:cstheme="majorBidi"/>
              </w:rPr>
            </w:pPr>
            <w:r w:rsidRPr="00E225F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AE6802A" wp14:editId="7C645A68">
                  <wp:extent cx="4839335" cy="94413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4862" cy="970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C911B4" w14:paraId="781125D9" w14:textId="77777777" w:rsidTr="00121BD4">
        <w:trPr>
          <w:trHeight w:val="798"/>
        </w:trPr>
        <w:tc>
          <w:tcPr>
            <w:tcW w:w="738" w:type="dxa"/>
            <w:gridSpan w:val="2"/>
          </w:tcPr>
          <w:p w14:paraId="3339CE5B" w14:textId="689E3A30" w:rsidR="00002541" w:rsidRPr="00C911B4" w:rsidRDefault="00B769F3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5</w:t>
            </w:r>
          </w:p>
        </w:tc>
        <w:tc>
          <w:tcPr>
            <w:tcW w:w="9792" w:type="dxa"/>
            <w:gridSpan w:val="4"/>
          </w:tcPr>
          <w:p w14:paraId="4BAE481C" w14:textId="3C4B736D" w:rsidR="00002541" w:rsidRPr="00C911B4" w:rsidRDefault="00606E60" w:rsidP="007D512B">
            <w:pPr>
              <w:rPr>
                <w:rFonts w:asciiTheme="majorBidi" w:hAnsiTheme="majorBidi" w:cstheme="majorBidi"/>
              </w:rPr>
            </w:pPr>
            <w:r w:rsidRPr="00C911B4">
              <w:rPr>
                <w:rFonts w:asciiTheme="majorBidi" w:hAnsiTheme="majorBidi" w:cstheme="majorBidi"/>
              </w:rPr>
              <w:t xml:space="preserve">Find a particular solution: </w:t>
            </w:r>
            <m:oMath>
              <m:f>
                <m:fPr>
                  <m:ctrlPr>
                    <w:rPr>
                      <w:rFonts w:ascii="Cambria Math" w:hAnsi="Cambria Math" w:cstheme="majorBidi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dx</m:t>
                  </m:r>
                </m:den>
              </m:f>
            </m:oMath>
            <w:r w:rsidRPr="00C911B4">
              <w:rPr>
                <w:rFonts w:asciiTheme="majorBidi" w:hAnsiTheme="majorBidi" w:cstheme="majorBidi"/>
              </w:rPr>
              <w:t xml:space="preserve"> = y tanx, it being gien by y = 1 when x = 0.</w:t>
            </w:r>
          </w:p>
        </w:tc>
      </w:tr>
      <w:tr w:rsidR="00002541" w:rsidRPr="00C911B4" w14:paraId="7BDD6428" w14:textId="77777777" w:rsidTr="00121BD4">
        <w:trPr>
          <w:trHeight w:val="427"/>
        </w:trPr>
        <w:tc>
          <w:tcPr>
            <w:tcW w:w="738" w:type="dxa"/>
            <w:gridSpan w:val="2"/>
          </w:tcPr>
          <w:p w14:paraId="65B4634C" w14:textId="192B1FD4" w:rsidR="00002541" w:rsidRPr="00C911B4" w:rsidRDefault="00B769F3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6</w:t>
            </w:r>
          </w:p>
        </w:tc>
        <w:tc>
          <w:tcPr>
            <w:tcW w:w="9792" w:type="dxa"/>
            <w:gridSpan w:val="4"/>
          </w:tcPr>
          <w:p w14:paraId="61184A0B" w14:textId="765E53C0" w:rsidR="00002541" w:rsidRPr="00C911B4" w:rsidRDefault="00E225F1" w:rsidP="007D512B">
            <w:pPr>
              <w:rPr>
                <w:rFonts w:asciiTheme="majorBidi" w:hAnsiTheme="majorBidi" w:cstheme="majorBidi"/>
              </w:rPr>
            </w:pPr>
            <w:r w:rsidRPr="00E225F1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BBFE071" wp14:editId="2B1213E9">
                  <wp:extent cx="3048000" cy="4064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40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2541" w:rsidRPr="00C911B4" w14:paraId="28918451" w14:textId="77777777" w:rsidTr="00121BD4">
        <w:trPr>
          <w:trHeight w:val="324"/>
        </w:trPr>
        <w:tc>
          <w:tcPr>
            <w:tcW w:w="10530" w:type="dxa"/>
            <w:gridSpan w:val="6"/>
          </w:tcPr>
          <w:p w14:paraId="43F1A69C" w14:textId="2276A3B5" w:rsidR="00002541" w:rsidRPr="00C911B4" w:rsidRDefault="001312E6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Section - B</w:t>
            </w:r>
          </w:p>
        </w:tc>
      </w:tr>
      <w:tr w:rsidR="00002541" w:rsidRPr="00C911B4" w14:paraId="769B285F" w14:textId="77777777" w:rsidTr="00121BD4">
        <w:trPr>
          <w:trHeight w:val="330"/>
        </w:trPr>
        <w:tc>
          <w:tcPr>
            <w:tcW w:w="738" w:type="dxa"/>
            <w:gridSpan w:val="2"/>
          </w:tcPr>
          <w:p w14:paraId="718DE280" w14:textId="3C730BAC" w:rsidR="00002541" w:rsidRPr="00C911B4" w:rsidRDefault="001312E6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7</w:t>
            </w:r>
          </w:p>
        </w:tc>
        <w:tc>
          <w:tcPr>
            <w:tcW w:w="9792" w:type="dxa"/>
            <w:gridSpan w:val="4"/>
          </w:tcPr>
          <w:p w14:paraId="00D14044" w14:textId="38226B5C" w:rsidR="00002541" w:rsidRPr="00C911B4" w:rsidRDefault="00F936C1" w:rsidP="001312E6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Evaluate: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Cs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4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+ 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+1</m:t>
                      </m:r>
                    </m:den>
                  </m:f>
                </m:e>
              </m:nary>
              <m:r>
                <m:rPr>
                  <m:sty m:val="p"/>
                </m:rPr>
                <w:rPr>
                  <w:rFonts w:ascii="Cambria Math" w:hAnsi="Cambria Math" w:cstheme="majorBidi"/>
                </w:rPr>
                <m:t xml:space="preserve"> dx</m:t>
              </m:r>
            </m:oMath>
            <w:r w:rsidR="001312E6" w:rsidRPr="00C911B4">
              <w:rPr>
                <w:rFonts w:asciiTheme="majorBidi" w:hAnsiTheme="majorBidi" w:cstheme="majorBidi"/>
                <w:bCs/>
              </w:rPr>
              <w:t>.</w:t>
            </w:r>
          </w:p>
        </w:tc>
      </w:tr>
      <w:tr w:rsidR="00002541" w:rsidRPr="00C911B4" w14:paraId="54780F20" w14:textId="77777777" w:rsidTr="00121BD4">
        <w:trPr>
          <w:trHeight w:val="410"/>
        </w:trPr>
        <w:tc>
          <w:tcPr>
            <w:tcW w:w="738" w:type="dxa"/>
            <w:gridSpan w:val="2"/>
          </w:tcPr>
          <w:p w14:paraId="03132069" w14:textId="4E06FBA9" w:rsidR="00002541" w:rsidRPr="00C911B4" w:rsidRDefault="001312E6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8</w:t>
            </w:r>
          </w:p>
        </w:tc>
        <w:tc>
          <w:tcPr>
            <w:tcW w:w="9792" w:type="dxa"/>
            <w:gridSpan w:val="4"/>
          </w:tcPr>
          <w:p w14:paraId="49E44000" w14:textId="4D14A57B" w:rsidR="00002541" w:rsidRPr="00C911B4" w:rsidRDefault="00F936C1" w:rsidP="00590EC6">
            <w:pPr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Evaluate: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bCs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sin(x - a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sin(x + a)</m:t>
                      </m:r>
                    </m:den>
                  </m:f>
                </m:e>
              </m:nary>
            </m:oMath>
            <w:r w:rsidR="001312E6" w:rsidRPr="00C911B4">
              <w:rPr>
                <w:rFonts w:asciiTheme="majorBidi" w:hAnsiTheme="majorBidi" w:cstheme="majorBidi"/>
                <w:bCs/>
              </w:rPr>
              <w:t>dx.</w:t>
            </w:r>
          </w:p>
        </w:tc>
      </w:tr>
      <w:tr w:rsidR="00F936C1" w:rsidRPr="00C911B4" w14:paraId="372CE47C" w14:textId="77777777" w:rsidTr="00121BD4">
        <w:trPr>
          <w:trHeight w:val="552"/>
        </w:trPr>
        <w:tc>
          <w:tcPr>
            <w:tcW w:w="738" w:type="dxa"/>
            <w:gridSpan w:val="2"/>
          </w:tcPr>
          <w:p w14:paraId="650870D3" w14:textId="41D52565" w:rsidR="00F936C1" w:rsidRPr="00C911B4" w:rsidRDefault="001312E6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9</w:t>
            </w:r>
          </w:p>
        </w:tc>
        <w:tc>
          <w:tcPr>
            <w:tcW w:w="9792" w:type="dxa"/>
            <w:gridSpan w:val="4"/>
          </w:tcPr>
          <w:p w14:paraId="0FDD4857" w14:textId="15319FD2" w:rsidR="00F936C1" w:rsidRPr="00C911B4" w:rsidRDefault="0034075A" w:rsidP="001312E6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>Find the area</w:t>
            </w:r>
            <w:r w:rsidR="001312E6" w:rsidRPr="00C911B4">
              <w:rPr>
                <w:rFonts w:asciiTheme="majorBidi" w:hAnsiTheme="majorBidi" w:cstheme="majorBidi"/>
                <w:bCs/>
              </w:rPr>
              <w:t xml:space="preserve"> bounded by the circle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</m:oMath>
            <w:r w:rsidR="001312E6" w:rsidRPr="00C911B4">
              <w:rPr>
                <w:rFonts w:asciiTheme="majorBidi" w:hAnsiTheme="majorBidi" w:cstheme="majorBidi"/>
                <w:bCs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</m:oMath>
            <w:r w:rsidR="001312E6" w:rsidRPr="00C911B4">
              <w:rPr>
                <w:rFonts w:asciiTheme="majorBidi" w:hAnsiTheme="majorBidi" w:cstheme="majorBidi"/>
                <w:bCs/>
              </w:rPr>
              <w:t xml:space="preserve"> = 16 and the line y = x in the first quadrant.</w:t>
            </w:r>
          </w:p>
        </w:tc>
      </w:tr>
      <w:tr w:rsidR="00F936C1" w:rsidRPr="00C911B4" w14:paraId="303B5E32" w14:textId="77777777" w:rsidTr="00121BD4">
        <w:trPr>
          <w:trHeight w:val="551"/>
        </w:trPr>
        <w:tc>
          <w:tcPr>
            <w:tcW w:w="738" w:type="dxa"/>
            <w:gridSpan w:val="2"/>
          </w:tcPr>
          <w:p w14:paraId="2EF29B64" w14:textId="4D68BC58" w:rsidR="00F936C1" w:rsidRPr="00C911B4" w:rsidRDefault="001312E6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10</w:t>
            </w:r>
          </w:p>
        </w:tc>
        <w:tc>
          <w:tcPr>
            <w:tcW w:w="9792" w:type="dxa"/>
            <w:gridSpan w:val="4"/>
          </w:tcPr>
          <w:p w14:paraId="2C400CE4" w14:textId="67B63282" w:rsidR="00F936C1" w:rsidRPr="00C911B4" w:rsidRDefault="00E225F1" w:rsidP="0034075A">
            <w:pPr>
              <w:rPr>
                <w:rFonts w:asciiTheme="majorBidi" w:hAnsiTheme="majorBidi" w:cstheme="majorBidi"/>
                <w:bCs/>
              </w:rPr>
            </w:pPr>
            <w:r w:rsidRPr="00E225F1">
              <w:rPr>
                <w:rFonts w:asciiTheme="majorBidi" w:hAnsiTheme="majorBidi" w:cstheme="majorBidi"/>
                <w:bCs/>
                <w:noProof/>
              </w:rPr>
              <w:drawing>
                <wp:inline distT="0" distB="0" distL="0" distR="0" wp14:anchorId="53BCA32E" wp14:editId="06CD0284">
                  <wp:extent cx="4178300" cy="4318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8300" cy="43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36C1" w:rsidRPr="00C911B4" w14:paraId="695D678C" w14:textId="77777777" w:rsidTr="00121BD4">
        <w:trPr>
          <w:trHeight w:val="552"/>
        </w:trPr>
        <w:tc>
          <w:tcPr>
            <w:tcW w:w="738" w:type="dxa"/>
            <w:gridSpan w:val="2"/>
          </w:tcPr>
          <w:p w14:paraId="6EF6603F" w14:textId="46C86BEB" w:rsidR="00F936C1" w:rsidRPr="00C911B4" w:rsidRDefault="00462E27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11</w:t>
            </w:r>
          </w:p>
        </w:tc>
        <w:tc>
          <w:tcPr>
            <w:tcW w:w="9792" w:type="dxa"/>
            <w:gridSpan w:val="4"/>
          </w:tcPr>
          <w:p w14:paraId="7CD74420" w14:textId="3652D107" w:rsidR="00F936C1" w:rsidRPr="00C911B4" w:rsidRDefault="00462E27" w:rsidP="00462E27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>Sol</w:t>
            </w:r>
            <w:r w:rsidR="002852C7" w:rsidRPr="00C911B4">
              <w:rPr>
                <w:rFonts w:asciiTheme="majorBidi" w:hAnsiTheme="majorBidi" w:cstheme="majorBidi"/>
                <w:bCs/>
              </w:rPr>
              <w:t>v</w:t>
            </w:r>
            <w:r w:rsidRPr="00C911B4">
              <w:rPr>
                <w:rFonts w:asciiTheme="majorBidi" w:hAnsiTheme="majorBidi" w:cstheme="majorBidi"/>
                <w:bCs/>
              </w:rPr>
              <w:t xml:space="preserve">e the following differential equation </w:t>
            </w:r>
            <m:oMath>
              <m:d>
                <m:dPr>
                  <m:ctrlPr>
                    <w:rPr>
                      <w:rFonts w:ascii="Cambria Math" w:hAnsi="Cambria Math" w:cstheme="majorBidi"/>
                      <w:bCs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-1</m:t>
                  </m:r>
                </m:e>
              </m:d>
              <m:f>
                <m:fPr>
                  <m:ctrlPr>
                    <w:rPr>
                      <w:rFonts w:ascii="Cambria Math" w:hAnsi="Cambria Math" w:cstheme="majorBidi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dx</m:t>
                  </m:r>
                </m:den>
              </m:f>
            </m:oMath>
            <w:r w:rsidRPr="00C911B4">
              <w:rPr>
                <w:rFonts w:asciiTheme="majorBidi" w:hAnsiTheme="majorBidi" w:cstheme="majorBidi"/>
              </w:rPr>
              <w:t xml:space="preserve"> + 2xy = </w:t>
            </w:r>
            <m:oMath>
              <m:f>
                <m:fPr>
                  <m:ctrlPr>
                    <w:rPr>
                      <w:rFonts w:ascii="Cambria Math" w:hAnsi="Cambria Math" w:cstheme="majorBidi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-1</m:t>
                  </m:r>
                </m:den>
              </m:f>
            </m:oMath>
            <w:r w:rsidRPr="00C911B4">
              <w:rPr>
                <w:rFonts w:asciiTheme="majorBidi" w:hAnsiTheme="majorBidi" w:cstheme="majorBidi"/>
              </w:rPr>
              <w:t xml:space="preserve">, x </w:t>
            </w:r>
            <m:oMath>
              <m:r>
                <m:rPr>
                  <m:sty m:val="p"/>
                </m:rPr>
                <w:rPr>
                  <w:rFonts w:ascii="Cambria Math" w:hAnsi="Cambria Math" w:cstheme="majorBidi"/>
                </w:rPr>
                <m:t>≠</m:t>
              </m:r>
            </m:oMath>
            <w:r w:rsidRPr="00C911B4">
              <w:rPr>
                <w:rFonts w:asciiTheme="majorBidi" w:hAnsiTheme="majorBidi" w:cstheme="majorBidi"/>
              </w:rPr>
              <w:t xml:space="preserve"> 1.</w:t>
            </w:r>
          </w:p>
        </w:tc>
      </w:tr>
      <w:tr w:rsidR="00C911B4" w:rsidRPr="00C911B4" w14:paraId="2E1725F4" w14:textId="77777777" w:rsidTr="00121BD4">
        <w:trPr>
          <w:trHeight w:val="432"/>
        </w:trPr>
        <w:tc>
          <w:tcPr>
            <w:tcW w:w="10530" w:type="dxa"/>
            <w:gridSpan w:val="6"/>
          </w:tcPr>
          <w:p w14:paraId="2853B36D" w14:textId="6A7F90A8" w:rsidR="00C911B4" w:rsidRPr="00C911B4" w:rsidRDefault="00C911B4" w:rsidP="00C911B4">
            <w:pPr>
              <w:jc w:val="center"/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/>
              </w:rPr>
              <w:t>Section - C</w:t>
            </w:r>
          </w:p>
        </w:tc>
      </w:tr>
      <w:tr w:rsidR="00F936C1" w:rsidRPr="00C911B4" w14:paraId="4D121B46" w14:textId="77777777" w:rsidTr="00121BD4">
        <w:trPr>
          <w:trHeight w:val="680"/>
        </w:trPr>
        <w:tc>
          <w:tcPr>
            <w:tcW w:w="738" w:type="dxa"/>
            <w:gridSpan w:val="2"/>
          </w:tcPr>
          <w:p w14:paraId="27E3DF2E" w14:textId="0F98D450" w:rsidR="00F936C1" w:rsidRPr="00C911B4" w:rsidRDefault="002852C7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12</w:t>
            </w:r>
          </w:p>
        </w:tc>
        <w:tc>
          <w:tcPr>
            <w:tcW w:w="9792" w:type="dxa"/>
            <w:gridSpan w:val="4"/>
          </w:tcPr>
          <w:p w14:paraId="6BF5BAF4" w14:textId="6E154250" w:rsidR="00F936C1" w:rsidRPr="00C911B4" w:rsidRDefault="002852C7" w:rsidP="002852C7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Evaluate the definite integral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theme="majorBidi"/>
                      <w:bCs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0</m:t>
                  </m:r>
                </m:sub>
                <m:sup>
                  <m:f>
                    <m:fPr>
                      <m:type m:val="skw"/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bCs/>
                        </w:rPr>
                        <w:sym w:font="Symbol" w:char="F070"/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4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sinx + cosx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9 + 16 sin2x</m:t>
                      </m:r>
                    </m:den>
                  </m:f>
                </m:e>
              </m:nary>
            </m:oMath>
            <w:r w:rsidRPr="00C911B4">
              <w:rPr>
                <w:rFonts w:asciiTheme="majorBidi" w:hAnsiTheme="majorBidi" w:cstheme="majorBidi"/>
                <w:bCs/>
              </w:rPr>
              <w:t xml:space="preserve"> dx.</w:t>
            </w:r>
          </w:p>
        </w:tc>
      </w:tr>
      <w:tr w:rsidR="00F936C1" w:rsidRPr="00C911B4" w14:paraId="0C790009" w14:textId="77777777" w:rsidTr="00121BD4">
        <w:trPr>
          <w:trHeight w:val="419"/>
        </w:trPr>
        <w:tc>
          <w:tcPr>
            <w:tcW w:w="738" w:type="dxa"/>
            <w:gridSpan w:val="2"/>
          </w:tcPr>
          <w:p w14:paraId="6A39D91E" w14:textId="58215531" w:rsidR="00F936C1" w:rsidRPr="00C911B4" w:rsidRDefault="002852C7" w:rsidP="007D512B">
            <w:pPr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13</w:t>
            </w:r>
          </w:p>
        </w:tc>
        <w:tc>
          <w:tcPr>
            <w:tcW w:w="9792" w:type="dxa"/>
            <w:gridSpan w:val="4"/>
          </w:tcPr>
          <w:p w14:paraId="484B5141" w14:textId="65220810" w:rsidR="00F936C1" w:rsidRPr="00C911B4" w:rsidRDefault="002852C7" w:rsidP="002852C7">
            <w:pPr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Cs/>
              </w:rPr>
              <w:t xml:space="preserve">Show that the differential equation </w:t>
            </w:r>
            <m:oMath>
              <m:f>
                <m:fPr>
                  <m:ctrlPr>
                    <w:rPr>
                      <w:rFonts w:ascii="Cambria Math" w:hAnsi="Cambria Math" w:cstheme="majorBidi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d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>dx</m:t>
                  </m:r>
                </m:den>
              </m:f>
            </m:oMath>
            <w:r w:rsidRPr="00C911B4">
              <w:rPr>
                <w:rFonts w:asciiTheme="majorBidi" w:hAnsiTheme="majorBidi" w:cstheme="majorBidi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theme="majorBidi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</w:rPr>
                    <m:t xml:space="preserve">xy - 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den>
              </m:f>
            </m:oMath>
            <w:r w:rsidRPr="00C911B4">
              <w:rPr>
                <w:rFonts w:asciiTheme="majorBidi" w:hAnsiTheme="majorBidi" w:cstheme="majorBidi"/>
              </w:rPr>
              <w:t xml:space="preserve"> in homogeneous </w:t>
            </w:r>
            <w:proofErr w:type="gramStart"/>
            <w:r w:rsidRPr="00C911B4">
              <w:rPr>
                <w:rFonts w:asciiTheme="majorBidi" w:hAnsiTheme="majorBidi" w:cstheme="majorBidi"/>
              </w:rPr>
              <w:t>and also</w:t>
            </w:r>
            <w:proofErr w:type="gramEnd"/>
            <w:r w:rsidRPr="00C911B4">
              <w:rPr>
                <w:rFonts w:asciiTheme="majorBidi" w:hAnsiTheme="majorBidi" w:cstheme="majorBidi"/>
              </w:rPr>
              <w:t xml:space="preserve"> sol</w:t>
            </w:r>
            <w:r w:rsidR="00C911B4" w:rsidRPr="00C911B4">
              <w:rPr>
                <w:rFonts w:asciiTheme="majorBidi" w:hAnsiTheme="majorBidi" w:cstheme="majorBidi"/>
              </w:rPr>
              <w:t>v</w:t>
            </w:r>
            <w:r w:rsidRPr="00C911B4">
              <w:rPr>
                <w:rFonts w:asciiTheme="majorBidi" w:hAnsiTheme="majorBidi" w:cstheme="majorBidi"/>
              </w:rPr>
              <w:t>e it.</w:t>
            </w:r>
          </w:p>
        </w:tc>
      </w:tr>
    </w:tbl>
    <w:p w14:paraId="3DCDC5AE" w14:textId="77777777" w:rsidR="00D6543E" w:rsidRPr="00C911B4" w:rsidRDefault="00D6543E" w:rsidP="00C911B4"/>
    <w:sectPr w:rsidR="00D6543E" w:rsidRPr="00C911B4" w:rsidSect="00121BD4">
      <w:footerReference w:type="default" r:id="rId11"/>
      <w:pgSz w:w="11906" w:h="16838" w:code="9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88DEB" w14:textId="77777777" w:rsidR="00B071F7" w:rsidRDefault="00B071F7">
      <w:r>
        <w:separator/>
      </w:r>
    </w:p>
  </w:endnote>
  <w:endnote w:type="continuationSeparator" w:id="0">
    <w:p w14:paraId="4A3BDEF2" w14:textId="77777777" w:rsidR="00B071F7" w:rsidRDefault="00B07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01B1" w14:textId="77777777" w:rsidR="00433E16" w:rsidRDefault="00D921EB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590EC6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590EC6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481D438" w14:textId="77777777" w:rsidR="00433E16" w:rsidRDefault="00B071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98873" w14:textId="77777777" w:rsidR="00B071F7" w:rsidRDefault="00B071F7">
      <w:r>
        <w:separator/>
      </w:r>
    </w:p>
  </w:footnote>
  <w:footnote w:type="continuationSeparator" w:id="0">
    <w:p w14:paraId="4BE34A95" w14:textId="77777777" w:rsidR="00B071F7" w:rsidRDefault="00B071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2AAF"/>
    <w:multiLevelType w:val="hybridMultilevel"/>
    <w:tmpl w:val="58B4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0E226A3A"/>
    <w:lvl w:ilvl="0" w:tplc="B1AECDA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jIyMzc3MTAwNjBW0lEKTi0uzszPAykwrAUA4frM0CwAAAA="/>
  </w:docVars>
  <w:rsids>
    <w:rsidRoot w:val="00002541"/>
    <w:rsid w:val="00002541"/>
    <w:rsid w:val="00121BD4"/>
    <w:rsid w:val="001312E6"/>
    <w:rsid w:val="002852C7"/>
    <w:rsid w:val="002C7007"/>
    <w:rsid w:val="002D7028"/>
    <w:rsid w:val="0034075A"/>
    <w:rsid w:val="003C5DE7"/>
    <w:rsid w:val="00432F68"/>
    <w:rsid w:val="00462E27"/>
    <w:rsid w:val="00560FE0"/>
    <w:rsid w:val="00590EC6"/>
    <w:rsid w:val="00606E60"/>
    <w:rsid w:val="007C2484"/>
    <w:rsid w:val="00806C3B"/>
    <w:rsid w:val="00897F46"/>
    <w:rsid w:val="008B3D7E"/>
    <w:rsid w:val="00972F32"/>
    <w:rsid w:val="00975458"/>
    <w:rsid w:val="00AC5301"/>
    <w:rsid w:val="00B071F7"/>
    <w:rsid w:val="00B43F83"/>
    <w:rsid w:val="00B769F3"/>
    <w:rsid w:val="00BB3BFC"/>
    <w:rsid w:val="00C22A43"/>
    <w:rsid w:val="00C911B4"/>
    <w:rsid w:val="00D13710"/>
    <w:rsid w:val="00D6543E"/>
    <w:rsid w:val="00D921EB"/>
    <w:rsid w:val="00E225F1"/>
    <w:rsid w:val="00EA33A1"/>
    <w:rsid w:val="00F9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5DCC"/>
  <w15:chartTrackingRefBased/>
  <w15:docId w15:val="{1521AA9F-D841-4811-9025-F58264812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5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2541"/>
    <w:pPr>
      <w:keepNext/>
      <w:outlineLvl w:val="0"/>
    </w:pPr>
    <w:rPr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2541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00254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2541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02541"/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F936C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ELIZABETH VARUGHESE</dc:creator>
  <cp:keywords/>
  <dc:description/>
  <cp:lastModifiedBy>BIJINA DEEPAK</cp:lastModifiedBy>
  <cp:revision>4</cp:revision>
  <dcterms:created xsi:type="dcterms:W3CDTF">2022-01-17T07:40:00Z</dcterms:created>
  <dcterms:modified xsi:type="dcterms:W3CDTF">2022-02-03T05:22:00Z</dcterms:modified>
</cp:coreProperties>
</file>